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D83A2" w14:textId="77777777" w:rsidR="00EE41A0" w:rsidRDefault="005B6151">
      <w:pPr>
        <w:ind w:left="450" w:hanging="450"/>
        <w:jc w:val="center"/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sz w:val="28"/>
          <w:szCs w:val="28"/>
          <w:u w:val="single"/>
        </w:rPr>
        <w:t>Author Declaration Form</w:t>
      </w:r>
    </w:p>
    <w:p w14:paraId="70FFAC26" w14:textId="77777777" w:rsidR="00EE41A0" w:rsidRDefault="005B6151">
      <w:pPr>
        <w:pStyle w:val="ListParagraph1"/>
        <w:numPr>
          <w:ilvl w:val="0"/>
          <w:numId w:val="1"/>
        </w:numPr>
        <w:spacing w:line="48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Title of the Abstract: </w:t>
      </w:r>
    </w:p>
    <w:p w14:paraId="1B7C26E4" w14:textId="77777777" w:rsidR="00EE41A0" w:rsidRDefault="005B6151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4C1D1F23" wp14:editId="14404ED2">
                <wp:extent cx="5962650" cy="676275"/>
                <wp:effectExtent l="0" t="0" r="19050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EC1D25" w14:textId="77777777" w:rsidR="00EE41A0" w:rsidRDefault="00EE41A0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C1D1F2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9.5pt;height:5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" fillcolor="white [3201]" strokeweight=".5pt">
                <v:textbox>
                  <w:txbxContent>
                    <w:p w14:paraId="40EC1D25" w14:textId="77777777" w:rsidR="00EE41A0" w:rsidRDefault="00EE41A0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4ECC0B0" w14:textId="77777777" w:rsidR="00EE41A0" w:rsidRDefault="00EE41A0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09A8DAD6" w14:textId="77777777" w:rsidR="00EE41A0" w:rsidRDefault="005B6151">
      <w:pPr>
        <w:pStyle w:val="ListParagraph1"/>
        <w:numPr>
          <w:ilvl w:val="0"/>
          <w:numId w:val="1"/>
        </w:numPr>
        <w:spacing w:after="0" w:line="24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>Name/s and affiliation/s of author/s:</w:t>
      </w:r>
    </w:p>
    <w:p w14:paraId="2DDFEE61" w14:textId="77777777" w:rsidR="00EE41A0" w:rsidRDefault="00EE41A0">
      <w:pPr>
        <w:pStyle w:val="ListParagraph1"/>
        <w:spacing w:after="0" w:line="240" w:lineRule="auto"/>
        <w:ind w:left="450" w:hanging="450"/>
        <w:rPr>
          <w:rFonts w:ascii="Cambria" w:hAnsi="Cambria" w:cs="Times New Roman"/>
          <w:b/>
        </w:rPr>
      </w:pPr>
    </w:p>
    <w:tbl>
      <w:tblPr>
        <w:tblStyle w:val="TableGrid"/>
        <w:tblW w:w="9229" w:type="dxa"/>
        <w:tblInd w:w="576" w:type="dxa"/>
        <w:tblLook w:val="04A0" w:firstRow="1" w:lastRow="0" w:firstColumn="1" w:lastColumn="0" w:noHBand="0" w:noVBand="1"/>
      </w:tblPr>
      <w:tblGrid>
        <w:gridCol w:w="3487"/>
        <w:gridCol w:w="5742"/>
      </w:tblGrid>
      <w:tr w:rsidR="00EE41A0" w14:paraId="12ABD7C6" w14:textId="77777777">
        <w:trPr>
          <w:trHeight w:val="288"/>
        </w:trPr>
        <w:tc>
          <w:tcPr>
            <w:tcW w:w="3487" w:type="dxa"/>
            <w:vAlign w:val="center"/>
          </w:tcPr>
          <w:p w14:paraId="02C8C048" w14:textId="77777777" w:rsidR="00EE41A0" w:rsidRDefault="005B6151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42" w:type="dxa"/>
            <w:vAlign w:val="center"/>
          </w:tcPr>
          <w:p w14:paraId="6A8530BE" w14:textId="77777777" w:rsidR="00EE41A0" w:rsidRDefault="005B6151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Institution</w:t>
            </w:r>
          </w:p>
        </w:tc>
      </w:tr>
      <w:tr w:rsidR="00EE41A0" w14:paraId="328816EC" w14:textId="77777777">
        <w:trPr>
          <w:trHeight w:val="20"/>
        </w:trPr>
        <w:tc>
          <w:tcPr>
            <w:tcW w:w="3487" w:type="dxa"/>
            <w:vAlign w:val="center"/>
          </w:tcPr>
          <w:p w14:paraId="65817CE0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33A09530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5BFD4732" w14:textId="77777777">
        <w:trPr>
          <w:trHeight w:val="20"/>
        </w:trPr>
        <w:tc>
          <w:tcPr>
            <w:tcW w:w="3487" w:type="dxa"/>
            <w:vAlign w:val="center"/>
          </w:tcPr>
          <w:p w14:paraId="29E43653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3304D8C8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4DE21F29" w14:textId="77777777">
        <w:trPr>
          <w:trHeight w:val="20"/>
        </w:trPr>
        <w:tc>
          <w:tcPr>
            <w:tcW w:w="3487" w:type="dxa"/>
            <w:vAlign w:val="center"/>
          </w:tcPr>
          <w:p w14:paraId="1EA14180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2B5A9A67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348077DA" w14:textId="77777777">
        <w:trPr>
          <w:trHeight w:val="20"/>
        </w:trPr>
        <w:tc>
          <w:tcPr>
            <w:tcW w:w="3487" w:type="dxa"/>
            <w:vAlign w:val="center"/>
          </w:tcPr>
          <w:p w14:paraId="76D23525" w14:textId="77777777" w:rsidR="00EE41A0" w:rsidRDefault="00EE41A0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</w:p>
        </w:tc>
        <w:tc>
          <w:tcPr>
            <w:tcW w:w="5742" w:type="dxa"/>
            <w:vAlign w:val="center"/>
          </w:tcPr>
          <w:p w14:paraId="794DB0B1" w14:textId="77777777" w:rsidR="00EE41A0" w:rsidRDefault="00EE41A0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EE41A0" w14:paraId="1B3B61AA" w14:textId="77777777">
        <w:trPr>
          <w:trHeight w:val="20"/>
        </w:trPr>
        <w:tc>
          <w:tcPr>
            <w:tcW w:w="3487" w:type="dxa"/>
            <w:vAlign w:val="center"/>
          </w:tcPr>
          <w:p w14:paraId="3F82C248" w14:textId="77777777" w:rsidR="00EE41A0" w:rsidRDefault="00EE41A0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</w:p>
        </w:tc>
        <w:tc>
          <w:tcPr>
            <w:tcW w:w="5742" w:type="dxa"/>
            <w:vAlign w:val="center"/>
          </w:tcPr>
          <w:p w14:paraId="16642711" w14:textId="77777777" w:rsidR="00EE41A0" w:rsidRDefault="00EE41A0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501E69DC" w14:textId="77777777" w:rsidR="00EE41A0" w:rsidRDefault="00EE41A0">
      <w:pPr>
        <w:spacing w:after="0"/>
        <w:ind w:left="450" w:hanging="450"/>
        <w:rPr>
          <w:rFonts w:ascii="Cambria" w:hAnsi="Cambria" w:cs="Times New Roman"/>
          <w:sz w:val="24"/>
          <w:szCs w:val="24"/>
        </w:rPr>
      </w:pPr>
    </w:p>
    <w:p w14:paraId="39CFF21E" w14:textId="77777777" w:rsidR="00EE41A0" w:rsidRDefault="005B6151">
      <w:pPr>
        <w:pStyle w:val="ListParagraph1"/>
        <w:numPr>
          <w:ilvl w:val="0"/>
          <w:numId w:val="2"/>
        </w:numPr>
        <w:spacing w:line="360" w:lineRule="auto"/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tails of the corresponding author:</w:t>
      </w:r>
    </w:p>
    <w:p w14:paraId="79883087" w14:textId="77777777" w:rsidR="00EE41A0" w:rsidRDefault="005B6151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Name: </w:t>
      </w:r>
    </w:p>
    <w:p w14:paraId="78BA9DC1" w14:textId="77777777" w:rsidR="00EE41A0" w:rsidRDefault="005B6151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  <w:lang w:val="en-GB"/>
        </w:rPr>
      </w:pPr>
      <w:r>
        <w:rPr>
          <w:rFonts w:ascii="Cambria" w:hAnsi="Cambria" w:cs="Times New Roman"/>
          <w:sz w:val="24"/>
          <w:szCs w:val="24"/>
        </w:rPr>
        <w:t xml:space="preserve">Postal address: </w:t>
      </w:r>
    </w:p>
    <w:p w14:paraId="2A42F8EA" w14:textId="77777777" w:rsidR="00EE41A0" w:rsidRDefault="005B6151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E-mail address: </w:t>
      </w:r>
    </w:p>
    <w:p w14:paraId="6653EFF7" w14:textId="77777777" w:rsidR="00EE41A0" w:rsidRDefault="005B6151">
      <w:pPr>
        <w:pStyle w:val="ListParagraph1"/>
        <w:numPr>
          <w:ilvl w:val="0"/>
          <w:numId w:val="3"/>
        </w:num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tact phone numbers: Office:</w:t>
      </w:r>
      <w:r>
        <w:rPr>
          <w:rFonts w:ascii="Cambria" w:hAnsi="Cambria" w:cs="Times New Roman"/>
          <w:sz w:val="24"/>
          <w:szCs w:val="24"/>
        </w:rPr>
        <w:tab/>
        <w:t xml:space="preserve">Mobile: </w:t>
      </w:r>
    </w:p>
    <w:p w14:paraId="3D29B118" w14:textId="77777777" w:rsidR="00EE41A0" w:rsidRDefault="00EE41A0">
      <w:p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</w:p>
    <w:p w14:paraId="037BC1CF" w14:textId="77777777" w:rsidR="00EE41A0" w:rsidRDefault="005B6151">
      <w:pPr>
        <w:pStyle w:val="ListParagraph1"/>
        <w:numPr>
          <w:ilvl w:val="0"/>
          <w:numId w:val="2"/>
        </w:numPr>
        <w:spacing w:line="360" w:lineRule="auto"/>
        <w:ind w:left="450" w:right="96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Funding and Acknowledgements (if any):</w:t>
      </w:r>
    </w:p>
    <w:p w14:paraId="3DC6DEBE" w14:textId="77777777" w:rsidR="00EE41A0" w:rsidRDefault="00EE41A0">
      <w:pPr>
        <w:pStyle w:val="ListParagraph1"/>
        <w:ind w:left="450" w:hanging="450"/>
        <w:rPr>
          <w:rFonts w:ascii="Cambria" w:hAnsi="Cambria" w:cs="Times New Roman"/>
          <w:sz w:val="24"/>
          <w:szCs w:val="24"/>
        </w:rPr>
      </w:pPr>
    </w:p>
    <w:p w14:paraId="115BEFE0" w14:textId="77777777" w:rsidR="00EE41A0" w:rsidRDefault="005B6151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claration by all authors</w:t>
      </w:r>
    </w:p>
    <w:p w14:paraId="0F0E177B" w14:textId="77777777" w:rsidR="00EE41A0" w:rsidRDefault="005B6151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I/We the undersigned declare that the content of this Abstract is original, has not been published before and is not currently being considered for publication elsewhere.</w:t>
      </w:r>
    </w:p>
    <w:p w14:paraId="2AA77884" w14:textId="77777777" w:rsidR="00EE41A0" w:rsidRDefault="005B6151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All authors participated and contributed to the study. </w:t>
      </w:r>
    </w:p>
    <w:p w14:paraId="75C72795" w14:textId="77777777" w:rsidR="00EE41A0" w:rsidRDefault="005B6151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All authors read and approved the final version of the Abstract and have no conflicts of interest.</w:t>
      </w: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4103"/>
        <w:gridCol w:w="2641"/>
        <w:gridCol w:w="2273"/>
      </w:tblGrid>
      <w:tr w:rsidR="00EE41A0" w14:paraId="3AB80586" w14:textId="77777777">
        <w:trPr>
          <w:trHeight w:val="432"/>
        </w:trPr>
        <w:tc>
          <w:tcPr>
            <w:tcW w:w="4103" w:type="dxa"/>
            <w:vAlign w:val="center"/>
          </w:tcPr>
          <w:p w14:paraId="744671D7" w14:textId="77777777" w:rsidR="00EE41A0" w:rsidRDefault="005B615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uthor Name</w:t>
            </w:r>
          </w:p>
        </w:tc>
        <w:tc>
          <w:tcPr>
            <w:tcW w:w="2641" w:type="dxa"/>
            <w:vAlign w:val="center"/>
          </w:tcPr>
          <w:p w14:paraId="4D8A48E7" w14:textId="77777777" w:rsidR="00EE41A0" w:rsidRDefault="005B615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273" w:type="dxa"/>
            <w:vAlign w:val="center"/>
          </w:tcPr>
          <w:p w14:paraId="4D1BB33D" w14:textId="77777777" w:rsidR="00EE41A0" w:rsidRDefault="005B615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EE41A0" w14:paraId="68F94747" w14:textId="77777777">
        <w:trPr>
          <w:trHeight w:val="432"/>
        </w:trPr>
        <w:tc>
          <w:tcPr>
            <w:tcW w:w="4103" w:type="dxa"/>
            <w:vAlign w:val="center"/>
          </w:tcPr>
          <w:p w14:paraId="40B8C1C4" w14:textId="77777777" w:rsidR="00EE41A0" w:rsidRDefault="00EE41A0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0AEE5F1D" w14:textId="77777777" w:rsidR="00EE41A0" w:rsidRDefault="00EE41A0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75C38604" w14:textId="77777777" w:rsidR="00EE41A0" w:rsidRDefault="00EE41A0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EE41A0" w14:paraId="07883203" w14:textId="77777777">
        <w:trPr>
          <w:trHeight w:val="432"/>
        </w:trPr>
        <w:tc>
          <w:tcPr>
            <w:tcW w:w="4103" w:type="dxa"/>
            <w:vAlign w:val="center"/>
          </w:tcPr>
          <w:p w14:paraId="3E306A5A" w14:textId="77777777" w:rsidR="00EE41A0" w:rsidRDefault="00EE41A0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626CC653" w14:textId="77777777" w:rsidR="00EE41A0" w:rsidRDefault="00EE41A0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020150DF" w14:textId="77777777" w:rsidR="00EE41A0" w:rsidRDefault="00EE41A0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EE41A0" w14:paraId="3F86A346" w14:textId="77777777">
        <w:trPr>
          <w:trHeight w:val="432"/>
        </w:trPr>
        <w:tc>
          <w:tcPr>
            <w:tcW w:w="4103" w:type="dxa"/>
            <w:vAlign w:val="center"/>
          </w:tcPr>
          <w:p w14:paraId="0EF35D02" w14:textId="77777777" w:rsidR="00EE41A0" w:rsidRDefault="00EE41A0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2943DDE0" w14:textId="77777777" w:rsidR="00EE41A0" w:rsidRDefault="00EE41A0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2BA3A1E5" w14:textId="77777777" w:rsidR="00EE41A0" w:rsidRDefault="00EE41A0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2B3284CB" w14:textId="77777777" w:rsidR="00EE41A0" w:rsidRDefault="00EE41A0" w:rsidP="00AE3905">
      <w:pPr>
        <w:rPr>
          <w:rFonts w:ascii="Cambria" w:hAnsi="Cambria" w:cs="Times New Roman"/>
          <w:sz w:val="24"/>
          <w:szCs w:val="24"/>
        </w:rPr>
      </w:pPr>
    </w:p>
    <w:sectPr w:rsidR="00EE41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1440" w:right="92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BBC0B" w14:textId="77777777" w:rsidR="002A2B8A" w:rsidRDefault="002A2B8A">
      <w:pPr>
        <w:spacing w:after="0" w:line="240" w:lineRule="auto"/>
      </w:pPr>
      <w:r>
        <w:separator/>
      </w:r>
    </w:p>
  </w:endnote>
  <w:endnote w:type="continuationSeparator" w:id="0">
    <w:p w14:paraId="5A415C22" w14:textId="77777777" w:rsidR="002A2B8A" w:rsidRDefault="002A2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98109" w14:textId="77777777" w:rsidR="004C1D46" w:rsidRDefault="004C1D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CB0AB" w14:textId="77777777" w:rsidR="004C1D46" w:rsidRDefault="004C1D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6858E" w14:textId="77777777" w:rsidR="004C1D46" w:rsidRDefault="004C1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5E4EA" w14:textId="77777777" w:rsidR="002A2B8A" w:rsidRDefault="002A2B8A">
      <w:pPr>
        <w:spacing w:after="0" w:line="240" w:lineRule="auto"/>
      </w:pPr>
      <w:r>
        <w:separator/>
      </w:r>
    </w:p>
  </w:footnote>
  <w:footnote w:type="continuationSeparator" w:id="0">
    <w:p w14:paraId="453AFB36" w14:textId="77777777" w:rsidR="002A2B8A" w:rsidRDefault="002A2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09A22" w14:textId="77777777" w:rsidR="004C1D46" w:rsidRDefault="004C1D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024EF" w14:textId="3CE6D7E1" w:rsidR="00FE2814" w:rsidRDefault="004C1D46">
    <w:pPr>
      <w:spacing w:after="0" w:line="240" w:lineRule="auto"/>
    </w:pPr>
    <w:r>
      <w:rPr>
        <w:noProof/>
      </w:rPr>
      <w:drawing>
        <wp:anchor distT="0" distB="0" distL="114300" distR="114300" simplePos="0" relativeHeight="251665408" behindDoc="0" locked="0" layoutInCell="1" allowOverlap="1" wp14:anchorId="475C7BE5" wp14:editId="76FE484F">
          <wp:simplePos x="0" y="0"/>
          <wp:positionH relativeFrom="column">
            <wp:posOffset>5786871</wp:posOffset>
          </wp:positionH>
          <wp:positionV relativeFrom="paragraph">
            <wp:posOffset>-247015</wp:posOffset>
          </wp:positionV>
          <wp:extent cx="1092835" cy="553085"/>
          <wp:effectExtent l="0" t="0" r="0" b="0"/>
          <wp:wrapNone/>
          <wp:docPr id="6400204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0020423" name="Picture 64002042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965" b="27399"/>
                  <a:stretch/>
                </pic:blipFill>
                <pic:spPr bwMode="auto">
                  <a:xfrm>
                    <a:off x="0" y="0"/>
                    <a:ext cx="1092835" cy="5530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3905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8DD13DF" wp14:editId="136C872F">
              <wp:simplePos x="0" y="0"/>
              <wp:positionH relativeFrom="margin">
                <wp:align>left</wp:align>
              </wp:positionH>
              <wp:positionV relativeFrom="paragraph">
                <wp:posOffset>-333375</wp:posOffset>
              </wp:positionV>
              <wp:extent cx="6286500" cy="10242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00" cy="1024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7EB1C2" w14:textId="77777777" w:rsidR="00FE2814" w:rsidRPr="000C6954" w:rsidRDefault="00AE3905" w:rsidP="00AE390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i/>
                              <w:iCs/>
                              <w:lang w:val="en-GB"/>
                            </w:rPr>
                          </w:pPr>
                          <w:r w:rsidRPr="004C1D4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2</w:t>
                          </w:r>
                          <w:r w:rsidRPr="004C1D46">
                            <w:rPr>
                              <w:b/>
                              <w:bCs/>
                              <w:sz w:val="24"/>
                              <w:szCs w:val="24"/>
                              <w:vertAlign w:val="superscript"/>
                            </w:rPr>
                            <w:t xml:space="preserve">nd </w:t>
                          </w:r>
                          <w:r w:rsidR="00FE2814" w:rsidRPr="004C1D4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Internationa</w:t>
                          </w:r>
                          <w:r w:rsidR="000C6954" w:rsidRPr="004C1D4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l Conference on Applied Sports -</w:t>
                          </w:r>
                          <w:r w:rsidR="00FE2814" w:rsidRPr="004C1D4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Sabaragamuwa University of Sri Lanka </w:t>
                          </w:r>
                          <w:r w:rsidR="00FE2814" w:rsidRPr="004C1D46">
                            <w:rPr>
                              <w:b/>
                              <w:bCs/>
                            </w:rPr>
                            <w:br/>
                          </w:r>
                          <w:r w:rsidR="00FE2814" w:rsidRPr="00FE2814">
                            <w:t xml:space="preserve"> </w:t>
                          </w:r>
                          <w:r w:rsidR="000C6954">
                            <w:rPr>
                              <w:b/>
                              <w:bCs/>
                            </w:rPr>
                            <w:t>ICA</w:t>
                          </w:r>
                          <w:r w:rsidR="00FE2814" w:rsidRPr="00FE2814">
                            <w:rPr>
                              <w:b/>
                              <w:bCs/>
                            </w:rPr>
                            <w:t xml:space="preserve">S - </w:t>
                          </w:r>
                          <w:r>
                            <w:rPr>
                              <w:b/>
                              <w:bCs/>
                            </w:rPr>
                            <w:t>2025</w:t>
                          </w:r>
                          <w:r w:rsidR="00FE2814" w:rsidRPr="00FE2814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="00FE2814" w:rsidRPr="00FE2814">
                            <w:rPr>
                              <w:sz w:val="24"/>
                              <w:szCs w:val="24"/>
                            </w:rPr>
                            <w:br/>
                          </w:r>
                          <w:r w:rsidR="00FE2814" w:rsidRPr="004C1D46">
                            <w:rPr>
                              <w:i/>
                              <w:iCs/>
                              <w:sz w:val="21"/>
                              <w:szCs w:val="21"/>
                            </w:rPr>
                            <w:t>“</w:t>
                          </w:r>
                          <w:r w:rsidRPr="004C1D46">
                            <w:rPr>
                              <w:i/>
                              <w:iCs/>
                              <w:sz w:val="21"/>
                              <w:szCs w:val="21"/>
                              <w:lang w:val="en-GB"/>
                            </w:rPr>
                            <w:t>Breaking Boundaries: Exploring the Convergence of Science, Education and Management on Sports”</w:t>
                          </w:r>
                        </w:p>
                        <w:p w14:paraId="44762B27" w14:textId="77777777" w:rsidR="00FE2814" w:rsidRPr="00FE2814" w:rsidRDefault="00AE3905" w:rsidP="00AE390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6</w:t>
                          </w:r>
                          <w:r w:rsidR="00FE2814" w:rsidRPr="00FE2814">
                            <w:rPr>
                              <w:b/>
                              <w:bCs/>
                              <w:vertAlign w:val="superscript"/>
                            </w:rPr>
                            <w:t>th</w:t>
                          </w:r>
                          <w:r w:rsidR="000C6954">
                            <w:rPr>
                              <w:b/>
                              <w:bCs/>
                            </w:rPr>
                            <w:t xml:space="preserve"> &amp; </w:t>
                          </w:r>
                          <w:r>
                            <w:rPr>
                              <w:b/>
                              <w:bCs/>
                            </w:rPr>
                            <w:t>7</w:t>
                          </w:r>
                          <w:r w:rsidR="00FE2814" w:rsidRPr="00FE2814">
                            <w:rPr>
                              <w:b/>
                              <w:bCs/>
                              <w:vertAlign w:val="superscript"/>
                            </w:rPr>
                            <w:t>st</w:t>
                          </w:r>
                          <w:r w:rsidR="000C6954">
                            <w:rPr>
                              <w:b/>
                              <w:bCs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</w:rPr>
                            <w:t>November</w:t>
                          </w:r>
                          <w:r w:rsidR="00FE2814" w:rsidRPr="00FE2814">
                            <w:rPr>
                              <w:b/>
                              <w:bCs/>
                            </w:rPr>
                            <w:t xml:space="preserve"> 202</w:t>
                          </w:r>
                          <w:r>
                            <w:rPr>
                              <w:b/>
                              <w:bCs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DD13D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-26.25pt;width:495pt;height:80.65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" stroked="f">
              <v:textbox>
                <w:txbxContent>
                  <w:p w14:paraId="117EB1C2" w14:textId="77777777" w:rsidR="00FE2814" w:rsidRPr="000C6954" w:rsidRDefault="00AE3905" w:rsidP="00AE3905">
                    <w:pPr>
                      <w:spacing w:line="240" w:lineRule="auto"/>
                      <w:jc w:val="center"/>
                      <w:rPr>
                        <w:b/>
                        <w:bCs/>
                        <w:i/>
                        <w:iCs/>
                        <w:lang w:val="en-GB"/>
                      </w:rPr>
                    </w:pPr>
                    <w:r w:rsidRPr="004C1D46">
                      <w:rPr>
                        <w:b/>
                        <w:bCs/>
                        <w:sz w:val="24"/>
                        <w:szCs w:val="24"/>
                      </w:rPr>
                      <w:t>2</w:t>
                    </w:r>
                    <w:r w:rsidRPr="004C1D46">
                      <w:rPr>
                        <w:b/>
                        <w:bCs/>
                        <w:sz w:val="24"/>
                        <w:szCs w:val="24"/>
                        <w:vertAlign w:val="superscript"/>
                      </w:rPr>
                      <w:t xml:space="preserve">nd </w:t>
                    </w:r>
                    <w:r w:rsidR="00FE2814" w:rsidRPr="004C1D46">
                      <w:rPr>
                        <w:b/>
                        <w:bCs/>
                        <w:sz w:val="24"/>
                        <w:szCs w:val="24"/>
                      </w:rPr>
                      <w:t>Internationa</w:t>
                    </w:r>
                    <w:r w:rsidR="000C6954" w:rsidRPr="004C1D46">
                      <w:rPr>
                        <w:b/>
                        <w:bCs/>
                        <w:sz w:val="24"/>
                        <w:szCs w:val="24"/>
                      </w:rPr>
                      <w:t>l Conference on Applied Sports -</w:t>
                    </w:r>
                    <w:r w:rsidR="00FE2814" w:rsidRPr="004C1D46">
                      <w:rPr>
                        <w:b/>
                        <w:bCs/>
                        <w:sz w:val="24"/>
                        <w:szCs w:val="24"/>
                      </w:rPr>
                      <w:t xml:space="preserve"> Sabaragamuwa University of Sri Lanka </w:t>
                    </w:r>
                    <w:r w:rsidR="00FE2814" w:rsidRPr="004C1D46">
                      <w:rPr>
                        <w:b/>
                        <w:bCs/>
                      </w:rPr>
                      <w:br/>
                    </w:r>
                    <w:r w:rsidR="00FE2814" w:rsidRPr="00FE2814">
                      <w:t xml:space="preserve"> </w:t>
                    </w:r>
                    <w:r w:rsidR="000C6954">
                      <w:rPr>
                        <w:b/>
                        <w:bCs/>
                      </w:rPr>
                      <w:t>ICA</w:t>
                    </w:r>
                    <w:r w:rsidR="00FE2814" w:rsidRPr="00FE2814">
                      <w:rPr>
                        <w:b/>
                        <w:bCs/>
                      </w:rPr>
                      <w:t xml:space="preserve">S - </w:t>
                    </w:r>
                    <w:r>
                      <w:rPr>
                        <w:b/>
                        <w:bCs/>
                      </w:rPr>
                      <w:t>2025</w:t>
                    </w:r>
                    <w:r w:rsidR="00FE2814" w:rsidRPr="00FE2814">
                      <w:rPr>
                        <w:sz w:val="24"/>
                        <w:szCs w:val="24"/>
                      </w:rPr>
                      <w:t xml:space="preserve"> </w:t>
                    </w:r>
                    <w:r w:rsidR="00FE2814" w:rsidRPr="00FE2814">
                      <w:rPr>
                        <w:sz w:val="24"/>
                        <w:szCs w:val="24"/>
                      </w:rPr>
                      <w:br/>
                    </w:r>
                    <w:r w:rsidR="00FE2814" w:rsidRPr="004C1D46">
                      <w:rPr>
                        <w:i/>
                        <w:iCs/>
                        <w:sz w:val="21"/>
                        <w:szCs w:val="21"/>
                      </w:rPr>
                      <w:t>“</w:t>
                    </w:r>
                    <w:r w:rsidRPr="004C1D46">
                      <w:rPr>
                        <w:i/>
                        <w:iCs/>
                        <w:sz w:val="21"/>
                        <w:szCs w:val="21"/>
                        <w:lang w:val="en-GB"/>
                      </w:rPr>
                      <w:t>Breaking Boundaries: Exploring the Convergence of Science, Education and Management on Sports”</w:t>
                    </w:r>
                  </w:p>
                  <w:p w14:paraId="44762B27" w14:textId="77777777" w:rsidR="00FE2814" w:rsidRPr="00FE2814" w:rsidRDefault="00AE3905" w:rsidP="00AE3905">
                    <w:pPr>
                      <w:spacing w:line="240" w:lineRule="auto"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6</w:t>
                    </w:r>
                    <w:r w:rsidR="00FE2814" w:rsidRPr="00FE2814">
                      <w:rPr>
                        <w:b/>
                        <w:bCs/>
                        <w:vertAlign w:val="superscript"/>
                      </w:rPr>
                      <w:t>th</w:t>
                    </w:r>
                    <w:r w:rsidR="000C6954">
                      <w:rPr>
                        <w:b/>
                        <w:bCs/>
                      </w:rPr>
                      <w:t xml:space="preserve"> &amp; </w:t>
                    </w:r>
                    <w:r>
                      <w:rPr>
                        <w:b/>
                        <w:bCs/>
                      </w:rPr>
                      <w:t>7</w:t>
                    </w:r>
                    <w:r w:rsidR="00FE2814" w:rsidRPr="00FE2814">
                      <w:rPr>
                        <w:b/>
                        <w:bCs/>
                        <w:vertAlign w:val="superscript"/>
                      </w:rPr>
                      <w:t>st</w:t>
                    </w:r>
                    <w:r w:rsidR="000C6954">
                      <w:rPr>
                        <w:b/>
                        <w:bCs/>
                      </w:rPr>
                      <w:t xml:space="preserve"> </w:t>
                    </w:r>
                    <w:r>
                      <w:rPr>
                        <w:b/>
                        <w:bCs/>
                      </w:rPr>
                      <w:t>November</w:t>
                    </w:r>
                    <w:r w:rsidR="00FE2814" w:rsidRPr="00FE2814">
                      <w:rPr>
                        <w:b/>
                        <w:bCs/>
                      </w:rPr>
                      <w:t xml:space="preserve"> 202</w:t>
                    </w:r>
                    <w:r>
                      <w:rPr>
                        <w:b/>
                        <w:bCs/>
                      </w:rPr>
                      <w:t>5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4A34C" w14:textId="77777777" w:rsidR="004C1D46" w:rsidRDefault="004C1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87E"/>
    <w:multiLevelType w:val="multilevel"/>
    <w:tmpl w:val="0196787E"/>
    <w:lvl w:ilvl="0">
      <w:start w:val="1"/>
      <w:numFmt w:val="lowerRoman"/>
      <w:lvlText w:val="%1."/>
      <w:lvlJc w:val="right"/>
      <w:pPr>
        <w:ind w:left="1170" w:hanging="360"/>
      </w:p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DCF12F9"/>
    <w:multiLevelType w:val="multilevel"/>
    <w:tmpl w:val="2DCF12F9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D7D1E"/>
    <w:multiLevelType w:val="multilevel"/>
    <w:tmpl w:val="595D7D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54261168">
    <w:abstractNumId w:val="1"/>
  </w:num>
  <w:num w:numId="2" w16cid:durableId="519248159">
    <w:abstractNumId w:val="2"/>
  </w:num>
  <w:num w:numId="3" w16cid:durableId="1736469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NrWwMDUwtjBQ0lEKTi0uzszPAykwrQUATKB6rCwAAAA="/>
  </w:docVars>
  <w:rsids>
    <w:rsidRoot w:val="006E5718"/>
    <w:rsid w:val="00025549"/>
    <w:rsid w:val="000A5AD4"/>
    <w:rsid w:val="000C5A26"/>
    <w:rsid w:val="000C6954"/>
    <w:rsid w:val="00107759"/>
    <w:rsid w:val="00154D5F"/>
    <w:rsid w:val="00171C55"/>
    <w:rsid w:val="0019076F"/>
    <w:rsid w:val="001D0B50"/>
    <w:rsid w:val="001D1290"/>
    <w:rsid w:val="001F67A1"/>
    <w:rsid w:val="002345D8"/>
    <w:rsid w:val="00286646"/>
    <w:rsid w:val="002A2B8A"/>
    <w:rsid w:val="00325B68"/>
    <w:rsid w:val="003261DC"/>
    <w:rsid w:val="00393342"/>
    <w:rsid w:val="003B3AEF"/>
    <w:rsid w:val="003C3330"/>
    <w:rsid w:val="00481E10"/>
    <w:rsid w:val="00486B44"/>
    <w:rsid w:val="004871EA"/>
    <w:rsid w:val="004C1D46"/>
    <w:rsid w:val="005444CB"/>
    <w:rsid w:val="00557422"/>
    <w:rsid w:val="005939B0"/>
    <w:rsid w:val="005B6151"/>
    <w:rsid w:val="00670D5D"/>
    <w:rsid w:val="006856CA"/>
    <w:rsid w:val="00694BBF"/>
    <w:rsid w:val="006A4F78"/>
    <w:rsid w:val="006E5718"/>
    <w:rsid w:val="00702C9D"/>
    <w:rsid w:val="007A6F37"/>
    <w:rsid w:val="008316C3"/>
    <w:rsid w:val="008D4CEE"/>
    <w:rsid w:val="00935DEA"/>
    <w:rsid w:val="009719EA"/>
    <w:rsid w:val="009D7DDA"/>
    <w:rsid w:val="00A548D5"/>
    <w:rsid w:val="00A76BCA"/>
    <w:rsid w:val="00AA4D5D"/>
    <w:rsid w:val="00AE3905"/>
    <w:rsid w:val="00B922D6"/>
    <w:rsid w:val="00BF065B"/>
    <w:rsid w:val="00C015EC"/>
    <w:rsid w:val="00CA1DAD"/>
    <w:rsid w:val="00CD3F5C"/>
    <w:rsid w:val="00CF21FA"/>
    <w:rsid w:val="00D0008C"/>
    <w:rsid w:val="00D025A3"/>
    <w:rsid w:val="00D02DCD"/>
    <w:rsid w:val="00D9749E"/>
    <w:rsid w:val="00DF02A4"/>
    <w:rsid w:val="00E2422F"/>
    <w:rsid w:val="00E71052"/>
    <w:rsid w:val="00E71F0B"/>
    <w:rsid w:val="00E752B1"/>
    <w:rsid w:val="00EC0D5C"/>
    <w:rsid w:val="00EC27D4"/>
    <w:rsid w:val="00EE41A0"/>
    <w:rsid w:val="00EF530E"/>
    <w:rsid w:val="00F01422"/>
    <w:rsid w:val="00F60FE3"/>
    <w:rsid w:val="00F657FA"/>
    <w:rsid w:val="00FC20D1"/>
    <w:rsid w:val="00FE2814"/>
    <w:rsid w:val="6B7D1466"/>
    <w:rsid w:val="7FFFC9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BC9B017"/>
  <w15:docId w15:val="{657F1D5B-C254-4ECD-A215-654B126B1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1</Words>
  <Characters>576</Characters>
  <Application>Microsoft Office Word</Application>
  <DocSecurity>0</DocSecurity>
  <Lines>4</Lines>
  <Paragraphs>1</Paragraphs>
  <ScaleCrop>false</ScaleCrop>
  <Company>Hewlett-Packard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P.C. Thotawaththa</cp:lastModifiedBy>
  <cp:revision>3</cp:revision>
  <dcterms:created xsi:type="dcterms:W3CDTF">2025-05-21T09:09:00Z</dcterms:created>
  <dcterms:modified xsi:type="dcterms:W3CDTF">2025-05-2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</Properties>
</file>